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C3676D" w14:textId="77777777" w:rsidR="004B3796" w:rsidRPr="00754BD2" w:rsidRDefault="00BA2E9F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4B3796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 kompozicija, apimanti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 veiksmingą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macitentano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 kiekį; </w:t>
      </w:r>
    </w:p>
    <w:p w14:paraId="2C0C2541" w14:textId="508ED673" w:rsidR="0039374D" w:rsidRPr="00754BD2" w:rsidRDefault="0030757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n</w:t>
      </w:r>
      <w:r w:rsidR="004B3796" w:rsidRPr="00754BD2">
        <w:rPr>
          <w:rFonts w:ascii="Helvetica" w:hAnsi="Helvetica" w:cs="Helvetica"/>
          <w:sz w:val="20"/>
          <w:szCs w:val="24"/>
          <w:lang w:val="lt-LT"/>
        </w:rPr>
        <w:t xml:space="preserve">uo 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>15</w:t>
      </w:r>
      <w:r w:rsidR="004B3796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>% iki 85 % (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cukraus</w:t>
      </w:r>
      <w:proofErr w:type="spellEnd"/>
      <w:r w:rsidR="0039374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</w:t>
      </w:r>
      <w:r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s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) cukraus alkoholio skiediklio, parinkto iš sąrašo, kurį sudaro: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maltitoli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ksilitoli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manitoli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>;</w:t>
      </w:r>
    </w:p>
    <w:p w14:paraId="68FDFD36" w14:textId="12F6536D" w:rsidR="0039374D" w:rsidRPr="00754BD2" w:rsidRDefault="0030757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>0</w:t>
      </w:r>
      <w:r w:rsidRPr="00754BD2">
        <w:rPr>
          <w:rFonts w:ascii="Helvetica" w:hAnsi="Helvetica" w:cs="Helvetica"/>
          <w:sz w:val="20"/>
          <w:szCs w:val="24"/>
          <w:lang w:val="lt-LT"/>
        </w:rPr>
        <w:t>,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>1% iki 15 % (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39374D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) paviršinio aktyvumo medžiagos, parinktos iš sąrašo, kurį sudaro: natrio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dodecilsulfata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39374D" w:rsidRPr="00754BD2">
        <w:rPr>
          <w:rFonts w:ascii="Helvetica" w:hAnsi="Helvetica" w:cs="Helvetica"/>
          <w:sz w:val="20"/>
          <w:szCs w:val="24"/>
          <w:lang w:val="lt-LT"/>
        </w:rPr>
        <w:t>polisorbatas</w:t>
      </w:r>
      <w:proofErr w:type="spellEnd"/>
      <w:r w:rsidR="0039374D" w:rsidRPr="00754BD2">
        <w:rPr>
          <w:rFonts w:ascii="Helvetica" w:hAnsi="Helvetica" w:cs="Helvetica"/>
          <w:sz w:val="20"/>
          <w:szCs w:val="24"/>
          <w:lang w:val="lt-LT"/>
        </w:rPr>
        <w:t xml:space="preserve"> 80.</w:t>
      </w:r>
    </w:p>
    <w:p w14:paraId="2765D7FF" w14:textId="77777777" w:rsidR="0030757D" w:rsidRPr="00754BD2" w:rsidRDefault="0030757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2A30786" w14:textId="3EE1FCFB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2.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 xml:space="preserve"> 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ankstesnį punktą, apimanti nuo 0,5 % iki 15 % (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)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aviršinio aktyvumo medžiagos</w:t>
      </w: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368A57B4" w14:textId="77777777" w:rsidR="0030757D" w:rsidRPr="00754BD2" w:rsidRDefault="0030757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CE7D49D" w14:textId="32031573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3.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 xml:space="preserve"> 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apimanti nuo 0,9 % iki 10 % (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)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aviršinio aktyvumo medžiagos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2 % iki 10 % (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),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labiau 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2 % iki 5 % (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).</w:t>
      </w:r>
    </w:p>
    <w:p w14:paraId="22059E1B" w14:textId="77777777" w:rsidR="004951F8" w:rsidRPr="00754BD2" w:rsidRDefault="004951F8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7744629" w14:textId="7CA27E22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4.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 xml:space="preserve"> Presuota kompozicij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apimanti nuo 0,5 iki 2 % (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30757D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30757D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)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aviršinio aktyvumo medžiagos</w:t>
      </w: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6442EC18" w14:textId="77777777" w:rsidR="004951F8" w:rsidRPr="00754BD2" w:rsidRDefault="004951F8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580CE9E" w14:textId="761ED10D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5.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 xml:space="preserve"> Presuota kompozicij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pagal ankstesnius punktus, apimanti</w:t>
      </w:r>
    </w:p>
    <w:p w14:paraId="698374EA" w14:textId="61A29983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ltito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cukraus alkoholio skiedik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natri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odecilsulfat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viršinio aktyvumo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7329160A" w14:textId="33EB4BD9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ltito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cukraus alkoholio skiedik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olisorbat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80 kaip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viršinio aktyvumo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>;</w:t>
      </w:r>
    </w:p>
    <w:p w14:paraId="0A3F6018" w14:textId="06317015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ksilito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cukraus alkoholio skiedik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natri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odecilsulfat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viršinio aktyvumo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3C561FE8" w14:textId="33D538F5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ksilito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cukraus alkoholio skiedik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olisorbat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80 kaip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viršinio aktyvumo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>;</w:t>
      </w:r>
    </w:p>
    <w:p w14:paraId="4F12E10B" w14:textId="27FFB6D3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nito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cukraus alkoholio skiedik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natri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odecilsulfat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viršinio aktyvumo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22505411" w14:textId="0F93EB70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nito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kaip cukraus alkoholio skiedikl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į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olisorbat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80 kaip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viršinio aktyvumo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1ABF6154" w14:textId="77777777" w:rsidR="004951F8" w:rsidRPr="00754BD2" w:rsidRDefault="004951F8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4E583C" w14:textId="77777777" w:rsidR="00754BD2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6.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kur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resuota kompozicij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apima nuo 5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 xml:space="preserve"> %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ki 65 % (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necukraus</w:t>
      </w:r>
      <w:proofErr w:type="spellEnd"/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s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)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necukrau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lkoholio skiediklio,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10 % iki 50 % (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necukraus</w:t>
      </w:r>
      <w:proofErr w:type="spellEnd"/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s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)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labiau 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15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54BD2">
        <w:rPr>
          <w:rFonts w:ascii="Helvetica" w:hAnsi="Helvetica" w:cs="Helvetica"/>
          <w:sz w:val="20"/>
          <w:szCs w:val="24"/>
          <w:lang w:val="lt-LT"/>
        </w:rPr>
        <w:t>% iki 35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54BD2">
        <w:rPr>
          <w:rFonts w:ascii="Helvetica" w:hAnsi="Helvetica" w:cs="Helvetica"/>
          <w:sz w:val="20"/>
          <w:szCs w:val="24"/>
          <w:lang w:val="lt-LT"/>
        </w:rPr>
        <w:t>% (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necukraus</w:t>
      </w:r>
      <w:proofErr w:type="spellEnd"/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s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4951F8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4951F8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4951F8" w:rsidRPr="00754BD2">
        <w:rPr>
          <w:rFonts w:ascii="Helvetica" w:hAnsi="Helvetica" w:cs="Helvetica"/>
          <w:sz w:val="20"/>
          <w:szCs w:val="24"/>
          <w:lang w:val="lt-LT"/>
        </w:rPr>
        <w:t>).</w:t>
      </w:r>
    </w:p>
    <w:p w14:paraId="70119F98" w14:textId="77777777" w:rsidR="00754BD2" w:rsidRPr="00754BD2" w:rsidRDefault="00754BD2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B1D93A" w14:textId="429BDA47" w:rsidR="0039374D" w:rsidRPr="00754BD2" w:rsidRDefault="0039374D" w:rsidP="007F7E21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7.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dar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apimanti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ikrokristalinę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celiuliozę kaip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necukr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au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lkoholio skiediklį.</w:t>
      </w:r>
    </w:p>
    <w:p w14:paraId="747A1478" w14:textId="77777777" w:rsidR="00B657C4" w:rsidRPr="00754BD2" w:rsidRDefault="00B657C4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5B74B3" w14:textId="423E2608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8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apimanti nuo 25 % iki 7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cukraus</w:t>
      </w:r>
      <w:proofErr w:type="spellEnd"/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s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cukraus alkoholio skiediklio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labiau 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35 % iki 6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cukraus</w:t>
      </w:r>
      <w:proofErr w:type="spellEnd"/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s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43616902" w14:textId="77777777" w:rsidR="00B657C4" w:rsidRPr="00754BD2" w:rsidRDefault="00B657C4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F6DAC95" w14:textId="59C805A9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9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apimanti nuo 1 % iki 4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macitentan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citentan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5 % iki 3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macitentan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labiau pageidautin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nuo 5 % iki 2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macitentan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0AC32E6A" w14:textId="77777777" w:rsidR="00B657C4" w:rsidRPr="00754BD2" w:rsidRDefault="00B657C4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13BF432" w14:textId="56D6C1A6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10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kur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p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resuota kompozicij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apima nuo 5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%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ki 2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macitentan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citentan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, nuo 35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%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ki 6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cukraus</w:t>
      </w:r>
      <w:proofErr w:type="spellEnd"/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lkoholio skiediklis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cukraus alkoholio skiediklio ir nuo 0,5 % iki 5 %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(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paviršinio</w:t>
      </w:r>
      <w:proofErr w:type="spellEnd"/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 xml:space="preserve"> aktyvumo medžiaga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/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svoris</w:t>
      </w:r>
      <w:r w:rsidR="00B657C4" w:rsidRPr="00754BD2">
        <w:rPr>
          <w:rFonts w:ascii="Helvetica" w:hAnsi="Helvetica" w:cs="Helvetica"/>
          <w:sz w:val="20"/>
          <w:szCs w:val="24"/>
          <w:vertAlign w:val="subscript"/>
          <w:lang w:val="lt-LT"/>
        </w:rPr>
        <w:t>bendras</w:t>
      </w:r>
      <w:proofErr w:type="spellEnd"/>
      <w:r w:rsidR="00B657C4" w:rsidRPr="00754BD2">
        <w:rPr>
          <w:rFonts w:ascii="Helvetica" w:hAnsi="Helvetica" w:cs="Helvetica"/>
          <w:sz w:val="20"/>
          <w:szCs w:val="24"/>
          <w:lang w:val="lt-LT"/>
        </w:rPr>
        <w:t>)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paviršinio aktyvumo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medžiagos.</w:t>
      </w:r>
    </w:p>
    <w:p w14:paraId="4CBF69A1" w14:textId="77777777" w:rsidR="00B657C4" w:rsidRPr="00754BD2" w:rsidRDefault="00B657C4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8AAF359" w14:textId="77777777" w:rsidR="00B657C4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11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dar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apimanti bent vieną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, parinktą iš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ezintegrant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rišiklio arba 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lubrikanto</w:t>
      </w:r>
      <w:proofErr w:type="spellEnd"/>
    </w:p>
    <w:p w14:paraId="154A0F84" w14:textId="54C51B08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2CAEF64B" w14:textId="77777777" w:rsidR="00754BD2" w:rsidRPr="00754BD2" w:rsidRDefault="00754BD2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AE31696" w14:textId="74CC0BE3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12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kur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necukr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au</w:t>
      </w:r>
      <w:r w:rsidRPr="00754BD2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lkoholio skiediklis yra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ikrokristalinė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celiuliozė,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ezintegrant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yra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krospovidon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rba natrio krakmol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glikolat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rišiklis yra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ovidon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ir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B657C4" w:rsidRPr="00754BD2">
        <w:rPr>
          <w:rFonts w:ascii="Helvetica" w:hAnsi="Helvetica" w:cs="Helvetica"/>
          <w:sz w:val="20"/>
          <w:szCs w:val="24"/>
          <w:lang w:val="lt-LT"/>
        </w:rPr>
        <w:t>lubrikant</w:t>
      </w:r>
      <w:r w:rsidRPr="00754BD2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yra magni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stearat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000D2C91" w14:textId="77777777" w:rsidR="00B657C4" w:rsidRPr="00754BD2" w:rsidRDefault="00B657C4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E3522E" w14:textId="7B3EFCEC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13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0757D" w:rsidRPr="00754BD2">
        <w:rPr>
          <w:rFonts w:ascii="Helvetica" w:hAnsi="Helvetica" w:cs="Helvetica"/>
          <w:sz w:val="20"/>
          <w:szCs w:val="24"/>
          <w:lang w:val="lt-LT"/>
        </w:rPr>
        <w:t>Presuot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kompozicija pagal bet kurį iš ankstesnių punktų, kur kompozicija yra paruošta 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>drėgno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granuliavimo būdu.</w:t>
      </w:r>
    </w:p>
    <w:p w14:paraId="718953EF" w14:textId="77777777" w:rsidR="00B657C4" w:rsidRPr="00754BD2" w:rsidRDefault="00B657C4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F51585" w14:textId="6BEAD092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14.</w:t>
      </w:r>
      <w:r w:rsidR="00B657C4"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951F8" w:rsidRPr="00754BD2">
        <w:rPr>
          <w:rFonts w:ascii="Helvetica" w:hAnsi="Helvetica" w:cs="Helvetica"/>
          <w:sz w:val="20"/>
          <w:szCs w:val="24"/>
          <w:lang w:val="lt-LT"/>
        </w:rPr>
        <w:t>Presuota kompozicija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pagal bet kurį iš ankstesnių punktų, skirta naudoti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lautinė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rterinės hipertenzijos gydymui.</w:t>
      </w:r>
    </w:p>
    <w:p w14:paraId="445B229F" w14:textId="77777777" w:rsidR="004F110E" w:rsidRPr="00754BD2" w:rsidRDefault="004F110E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90237FD" w14:textId="3EB125AE" w:rsidR="0039374D" w:rsidRPr="00754BD2" w:rsidRDefault="0039374D" w:rsidP="00754BD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15.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 xml:space="preserve"> Gamybos būdas presuo</w:t>
      </w:r>
      <w:r w:rsidRPr="00754BD2">
        <w:rPr>
          <w:rFonts w:ascii="Helvetica" w:hAnsi="Helvetica" w:cs="Helvetica"/>
          <w:sz w:val="20"/>
          <w:szCs w:val="24"/>
          <w:lang w:val="lt-LT"/>
        </w:rPr>
        <w:t>tos kompozicijos arba kietos geriamos farmacinės kompozicijos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,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arba kietos geriamos farmacinės kompozicijos, skirtos naudoti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lautinė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rterinės hipertenzijos gydymui, ga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mybos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būdas, apimantis:</w:t>
      </w:r>
    </w:p>
    <w:p w14:paraId="352AA19A" w14:textId="7BCED289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citentan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, cukraus alkoholio skiedikl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io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ir pasirinktinai vien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os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arba daugiau pagalbinių medžiagų, parinktų iš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necukrau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lkoholio skiediklio,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ezintegrant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, rišiklio, slydim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ą užtikrinančios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medžiagos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, maišymą</w:t>
      </w:r>
      <w:r w:rsidRPr="00754BD2">
        <w:rPr>
          <w:rFonts w:ascii="Helvetica" w:hAnsi="Helvetica" w:cs="Helvetica"/>
          <w:sz w:val="20"/>
          <w:szCs w:val="24"/>
          <w:lang w:val="lt-LT"/>
        </w:rPr>
        <w:t>;</w:t>
      </w:r>
    </w:p>
    <w:p w14:paraId="3F866FBB" w14:textId="26185DFE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 xml:space="preserve">ankstesnėje pakopoje gauto mišinio granuliavimą vandeniniu paviršinio aktyvumo medžiagos tirpalu, kur 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>paviršinio aktyvumo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 medžiaga yra natri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dodecilsulfat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polisorbatas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80;</w:t>
      </w:r>
    </w:p>
    <w:p w14:paraId="23792A28" w14:textId="5FEDB8B5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 xml:space="preserve">ankstesniame etape gaut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granuliat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 xml:space="preserve">papildymą </w:t>
      </w:r>
      <w:proofErr w:type="spellStart"/>
      <w:r w:rsidR="004F110E" w:rsidRPr="00754BD2">
        <w:rPr>
          <w:rFonts w:ascii="Helvetica" w:hAnsi="Helvetica" w:cs="Helvetica"/>
          <w:sz w:val="20"/>
          <w:szCs w:val="24"/>
          <w:lang w:val="lt-LT"/>
        </w:rPr>
        <w:t>lubrikantu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 xml:space="preserve">pageidautina </w:t>
      </w:r>
      <w:r w:rsidRPr="00754BD2">
        <w:rPr>
          <w:rFonts w:ascii="Helvetica" w:hAnsi="Helvetica" w:cs="Helvetica"/>
          <w:sz w:val="20"/>
          <w:szCs w:val="24"/>
          <w:lang w:val="lt-LT"/>
        </w:rPr>
        <w:t xml:space="preserve">magnio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stearatu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;</w:t>
      </w:r>
    </w:p>
    <w:p w14:paraId="7A531679" w14:textId="3DD3DDBB" w:rsidR="0039374D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 xml:space="preserve">kur cukraus alkoholio skiediklis yra parinktas iš sąrašo, susidedančio iš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ltitoli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ksilitoli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54BD2">
        <w:rPr>
          <w:rFonts w:ascii="Helvetica" w:hAnsi="Helvetica" w:cs="Helvetica"/>
          <w:sz w:val="20"/>
          <w:szCs w:val="24"/>
          <w:lang w:val="lt-LT"/>
        </w:rPr>
        <w:t>manitolio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>;</w:t>
      </w:r>
    </w:p>
    <w:p w14:paraId="4DE3C905" w14:textId="7079E824" w:rsidR="00EE154B" w:rsidRPr="00754BD2" w:rsidRDefault="0039374D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54BD2">
        <w:rPr>
          <w:rFonts w:ascii="Helvetica" w:hAnsi="Helvetica" w:cs="Helvetica"/>
          <w:sz w:val="20"/>
          <w:szCs w:val="24"/>
          <w:lang w:val="lt-LT"/>
        </w:rPr>
        <w:t>ankstesn</w:t>
      </w:r>
      <w:r w:rsidR="004F110E" w:rsidRPr="00754BD2">
        <w:rPr>
          <w:rFonts w:ascii="Helvetica" w:hAnsi="Helvetica" w:cs="Helvetica"/>
          <w:sz w:val="20"/>
          <w:szCs w:val="24"/>
          <w:lang w:val="lt-LT"/>
        </w:rPr>
        <w:t xml:space="preserve">ėje pakopoje gauto </w:t>
      </w:r>
      <w:proofErr w:type="spellStart"/>
      <w:r w:rsidR="004F110E" w:rsidRPr="00754BD2">
        <w:rPr>
          <w:rFonts w:ascii="Helvetica" w:hAnsi="Helvetica" w:cs="Helvetica"/>
          <w:sz w:val="20"/>
          <w:szCs w:val="24"/>
          <w:lang w:val="lt-LT"/>
        </w:rPr>
        <w:t>granuliato</w:t>
      </w:r>
      <w:proofErr w:type="spellEnd"/>
      <w:r w:rsidR="004F110E" w:rsidRPr="00754BD2">
        <w:rPr>
          <w:rFonts w:ascii="Helvetica" w:hAnsi="Helvetica" w:cs="Helvetica"/>
          <w:sz w:val="20"/>
          <w:szCs w:val="24"/>
          <w:lang w:val="lt-LT"/>
        </w:rPr>
        <w:t xml:space="preserve"> su įvestu </w:t>
      </w:r>
      <w:proofErr w:type="spellStart"/>
      <w:r w:rsidR="004F110E" w:rsidRPr="00754BD2">
        <w:rPr>
          <w:rFonts w:ascii="Helvetica" w:hAnsi="Helvetica" w:cs="Helvetica"/>
          <w:sz w:val="20"/>
          <w:szCs w:val="24"/>
          <w:lang w:val="lt-LT"/>
        </w:rPr>
        <w:t>lubrikantu</w:t>
      </w:r>
      <w:proofErr w:type="spellEnd"/>
      <w:r w:rsidRPr="00754BD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815BC" w:rsidRPr="00754BD2">
        <w:rPr>
          <w:rFonts w:ascii="Helvetica" w:hAnsi="Helvetica" w:cs="Helvetica"/>
          <w:sz w:val="20"/>
          <w:szCs w:val="24"/>
          <w:lang w:val="lt-LT"/>
        </w:rPr>
        <w:t>presavimą</w:t>
      </w:r>
      <w:r w:rsidRPr="00754BD2">
        <w:rPr>
          <w:rFonts w:ascii="Helvetica" w:hAnsi="Helvetica" w:cs="Helvetica"/>
          <w:sz w:val="20"/>
          <w:szCs w:val="24"/>
          <w:lang w:val="lt-LT"/>
        </w:rPr>
        <w:t>.</w:t>
      </w:r>
    </w:p>
    <w:p w14:paraId="23BE63F8" w14:textId="77777777" w:rsidR="008B16D2" w:rsidRPr="00754BD2" w:rsidRDefault="008B16D2" w:rsidP="00754BD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8B16D2" w:rsidRPr="00754BD2" w:rsidSect="00754BD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4644A" w14:textId="77777777" w:rsidR="006A319A" w:rsidRDefault="006A319A" w:rsidP="007B0A41">
      <w:pPr>
        <w:spacing w:after="0" w:line="240" w:lineRule="auto"/>
      </w:pPr>
      <w:r>
        <w:separator/>
      </w:r>
    </w:p>
  </w:endnote>
  <w:endnote w:type="continuationSeparator" w:id="0">
    <w:p w14:paraId="55BF388F" w14:textId="77777777" w:rsidR="006A319A" w:rsidRDefault="006A319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829D18" w14:textId="77777777" w:rsidR="006A319A" w:rsidRDefault="006A319A" w:rsidP="007B0A41">
      <w:pPr>
        <w:spacing w:after="0" w:line="240" w:lineRule="auto"/>
      </w:pPr>
      <w:r>
        <w:separator/>
      </w:r>
    </w:p>
  </w:footnote>
  <w:footnote w:type="continuationSeparator" w:id="0">
    <w:p w14:paraId="05CCBBB4" w14:textId="77777777" w:rsidR="006A319A" w:rsidRDefault="006A319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D307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15BC"/>
    <w:rsid w:val="002837FC"/>
    <w:rsid w:val="0029749A"/>
    <w:rsid w:val="002D21AE"/>
    <w:rsid w:val="0030757D"/>
    <w:rsid w:val="00316FB7"/>
    <w:rsid w:val="0033671B"/>
    <w:rsid w:val="00360E2B"/>
    <w:rsid w:val="003700E9"/>
    <w:rsid w:val="00382149"/>
    <w:rsid w:val="003825E2"/>
    <w:rsid w:val="003924B8"/>
    <w:rsid w:val="0039374D"/>
    <w:rsid w:val="003A0D71"/>
    <w:rsid w:val="003A1B2E"/>
    <w:rsid w:val="003A2555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7115D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20A99"/>
    <w:rsid w:val="00524721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E2A1E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319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54BD2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7E21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371BA"/>
    <w:rsid w:val="00947ACD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24C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4126</Characters>
  <Application>Microsoft Office Word</Application>
  <DocSecurity>0</DocSecurity>
  <Lines>7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23T08:58:00Z</dcterms:created>
  <dcterms:modified xsi:type="dcterms:W3CDTF">2024-08-30T09:12:00Z</dcterms:modified>
</cp:coreProperties>
</file>